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1B16E" w14:textId="77777777" w:rsidR="004B0038" w:rsidRPr="00B20E40" w:rsidRDefault="004B0038" w:rsidP="004B0038">
      <w:pPr>
        <w:spacing w:before="240" w:after="240"/>
        <w:jc w:val="center"/>
        <w:rPr>
          <w:rFonts w:ascii="Arial" w:hAnsi="Arial" w:cs="Arial"/>
          <w:b/>
          <w:bCs/>
          <w:sz w:val="32"/>
          <w:szCs w:val="32"/>
        </w:rPr>
      </w:pPr>
      <w:r w:rsidRPr="00B20E40">
        <w:rPr>
          <w:rFonts w:ascii="Arial" w:hAnsi="Arial" w:cs="Arial"/>
          <w:b/>
          <w:bCs/>
          <w:sz w:val="32"/>
          <w:szCs w:val="32"/>
        </w:rPr>
        <w:t>Projekt planu badawczego</w:t>
      </w:r>
    </w:p>
    <w:p w14:paraId="6F808F2B" w14:textId="77777777" w:rsidR="004B0038" w:rsidRPr="00B20E40" w:rsidRDefault="004B0038" w:rsidP="004B0038">
      <w:pPr>
        <w:spacing w:before="240" w:after="240"/>
        <w:jc w:val="center"/>
        <w:rPr>
          <w:rFonts w:ascii="Arial" w:hAnsi="Arial" w:cs="Arial"/>
          <w:sz w:val="26"/>
          <w:szCs w:val="26"/>
        </w:rPr>
      </w:pPr>
      <w:r w:rsidRPr="00B20E40">
        <w:rPr>
          <w:rFonts w:ascii="Arial" w:hAnsi="Arial" w:cs="Arial"/>
          <w:sz w:val="26"/>
          <w:szCs w:val="26"/>
        </w:rPr>
        <w:t>w postępowaniu rekrutacyjnym</w:t>
      </w:r>
    </w:p>
    <w:p w14:paraId="32014607" w14:textId="77777777" w:rsidR="004B0038" w:rsidRPr="00B20E40" w:rsidRDefault="004B0038" w:rsidP="004B0038">
      <w:pPr>
        <w:spacing w:before="240" w:after="240"/>
        <w:jc w:val="center"/>
        <w:rPr>
          <w:rFonts w:ascii="Arial" w:hAnsi="Arial" w:cs="Arial"/>
          <w:sz w:val="26"/>
          <w:szCs w:val="26"/>
        </w:rPr>
      </w:pPr>
      <w:r w:rsidRPr="00B20E40">
        <w:rPr>
          <w:rFonts w:ascii="Arial" w:hAnsi="Arial" w:cs="Arial"/>
          <w:sz w:val="26"/>
          <w:szCs w:val="26"/>
        </w:rPr>
        <w:t>do Szkoły Doktorskiej w Uniwersytecie Śląskim w Katowicach</w:t>
      </w:r>
    </w:p>
    <w:p w14:paraId="75E85979" w14:textId="77777777" w:rsidR="004B0038" w:rsidRPr="00B20E40" w:rsidRDefault="004B0038" w:rsidP="004B0038">
      <w:pPr>
        <w:spacing w:before="240" w:after="240"/>
        <w:jc w:val="center"/>
        <w:rPr>
          <w:rFonts w:ascii="Arial" w:hAnsi="Arial" w:cs="Arial"/>
          <w:sz w:val="26"/>
          <w:szCs w:val="26"/>
        </w:rPr>
      </w:pPr>
      <w:r w:rsidRPr="00B20E40">
        <w:rPr>
          <w:rFonts w:ascii="Arial" w:hAnsi="Arial" w:cs="Arial"/>
          <w:sz w:val="26"/>
          <w:szCs w:val="26"/>
        </w:rPr>
        <w:t>na rok akademicki 2026/2027</w:t>
      </w:r>
    </w:p>
    <w:p w14:paraId="6DBD7C7A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 xml:space="preserve"> </w:t>
      </w:r>
    </w:p>
    <w:p w14:paraId="195D4889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  <w:b/>
          <w:bCs/>
        </w:rPr>
        <w:t>Imię i nazwisko osoby kandydującej</w:t>
      </w:r>
      <w:r w:rsidRPr="00B20E40">
        <w:rPr>
          <w:rFonts w:ascii="Arial" w:hAnsi="Arial" w:cs="Arial"/>
        </w:rPr>
        <w:t>:</w:t>
      </w:r>
    </w:p>
    <w:p w14:paraId="697D8972" w14:textId="1940AAB4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  <w:b/>
          <w:bCs/>
        </w:rPr>
        <w:t>Dyscyplina artystyczna</w:t>
      </w:r>
      <w:r w:rsidRPr="00B20E40">
        <w:rPr>
          <w:rFonts w:ascii="Arial" w:hAnsi="Arial" w:cs="Arial"/>
        </w:rPr>
        <w:t>:</w:t>
      </w:r>
    </w:p>
    <w:p w14:paraId="100EDBAB" w14:textId="77777777" w:rsidR="004B0038" w:rsidRPr="00B20E40" w:rsidRDefault="004B0038" w:rsidP="004B0038">
      <w:pPr>
        <w:spacing w:before="240" w:after="240"/>
        <w:rPr>
          <w:rFonts w:ascii="Arial" w:hAnsi="Arial" w:cs="Arial"/>
          <w:i/>
          <w:iCs/>
          <w:sz w:val="18"/>
          <w:szCs w:val="18"/>
        </w:rPr>
      </w:pPr>
      <w:r w:rsidRPr="00B20E40">
        <w:rPr>
          <w:rFonts w:ascii="Arial" w:hAnsi="Arial" w:cs="Arial"/>
          <w:i/>
          <w:iCs/>
          <w:sz w:val="18"/>
          <w:szCs w:val="18"/>
        </w:rPr>
        <w:t>Informacja:</w:t>
      </w:r>
    </w:p>
    <w:p w14:paraId="250DEF43" w14:textId="5CDC23FF" w:rsidR="004B0038" w:rsidRPr="00B20E40" w:rsidRDefault="004B0038" w:rsidP="004B0038">
      <w:pPr>
        <w:spacing w:before="240" w:after="240"/>
        <w:ind w:left="360"/>
        <w:jc w:val="both"/>
        <w:rPr>
          <w:rFonts w:ascii="Arial" w:hAnsi="Arial" w:cs="Arial"/>
          <w:i/>
          <w:iCs/>
          <w:sz w:val="18"/>
          <w:szCs w:val="18"/>
        </w:rPr>
      </w:pPr>
      <w:r w:rsidRPr="00B20E40">
        <w:rPr>
          <w:rFonts w:ascii="Arial" w:hAnsi="Arial" w:cs="Arial"/>
          <w:i/>
          <w:iCs/>
          <w:sz w:val="18"/>
          <w:szCs w:val="18"/>
        </w:rPr>
        <w:t>1.</w:t>
      </w:r>
      <w:r w:rsidR="00B20E40" w:rsidRPr="00B20E40">
        <w:rPr>
          <w:rFonts w:ascii="Arial" w:hAnsi="Arial" w:cs="Arial"/>
          <w:i/>
          <w:iCs/>
          <w:sz w:val="14"/>
          <w:szCs w:val="14"/>
        </w:rPr>
        <w:t xml:space="preserve"> </w:t>
      </w:r>
      <w:r w:rsidRPr="00B20E40">
        <w:rPr>
          <w:rFonts w:ascii="Arial" w:hAnsi="Arial" w:cs="Arial"/>
          <w:i/>
          <w:iCs/>
          <w:sz w:val="18"/>
          <w:szCs w:val="18"/>
        </w:rPr>
        <w:t xml:space="preserve">Opis projektu planu badawczego nie może przekraczać 12 tysięcy znaków (ze spacjami; liczona jest tylko merytoryczna treść wprowadzona przez kandydata, bez literatury). </w:t>
      </w:r>
      <w:r w:rsidRPr="00B20E40">
        <w:rPr>
          <w:rFonts w:ascii="Arial" w:hAnsi="Arial" w:cs="Arial"/>
          <w:i/>
          <w:iCs/>
          <w:sz w:val="18"/>
          <w:szCs w:val="18"/>
          <w:u w:val="single"/>
        </w:rPr>
        <w:t>Opisy dłuższe nie będą rozpatrywane w postępowaniu</w:t>
      </w:r>
      <w:r w:rsidRPr="00B20E40">
        <w:rPr>
          <w:rFonts w:ascii="Arial" w:hAnsi="Arial" w:cs="Arial"/>
          <w:i/>
          <w:iCs/>
          <w:sz w:val="18"/>
          <w:szCs w:val="18"/>
        </w:rPr>
        <w:t>.</w:t>
      </w:r>
    </w:p>
    <w:p w14:paraId="22A0A366" w14:textId="235A6854" w:rsidR="004B0038" w:rsidRPr="00B20E40" w:rsidRDefault="004B0038" w:rsidP="004B0038">
      <w:pPr>
        <w:spacing w:before="240" w:after="240"/>
        <w:ind w:left="360"/>
        <w:jc w:val="both"/>
        <w:rPr>
          <w:rFonts w:ascii="Arial" w:hAnsi="Arial" w:cs="Arial"/>
          <w:i/>
          <w:iCs/>
          <w:sz w:val="18"/>
          <w:szCs w:val="18"/>
        </w:rPr>
      </w:pPr>
      <w:r w:rsidRPr="00B20E40">
        <w:rPr>
          <w:rFonts w:ascii="Arial" w:hAnsi="Arial" w:cs="Arial"/>
          <w:i/>
          <w:iCs/>
          <w:sz w:val="18"/>
          <w:szCs w:val="18"/>
        </w:rPr>
        <w:t>2</w:t>
      </w:r>
      <w:r w:rsidR="00B20E40">
        <w:rPr>
          <w:rFonts w:ascii="Arial" w:hAnsi="Arial" w:cs="Arial"/>
          <w:i/>
          <w:iCs/>
          <w:sz w:val="18"/>
          <w:szCs w:val="18"/>
        </w:rPr>
        <w:t xml:space="preserve">. </w:t>
      </w:r>
      <w:r w:rsidRPr="00B20E40">
        <w:rPr>
          <w:rFonts w:ascii="Arial" w:hAnsi="Arial" w:cs="Arial"/>
          <w:i/>
          <w:iCs/>
          <w:sz w:val="18"/>
          <w:szCs w:val="18"/>
        </w:rPr>
        <w:t>Projekt powinien zostać zaopiniowany przez opiekuna naukowego (który zgodził się pełnić funkcję promotora lub promotora pomocniczego osoby kandydującej, będącego pracownikiem badawczo-dydaktycznym lub badawczym Uniwersytetu Śląskiego w Katowicach). Opiekun sporządza opinię na temat profilu naukowego osoby kandydującej i jej projektu w osobnym dokumencie i przekazuje ją osobie kandydującej.</w:t>
      </w:r>
    </w:p>
    <w:p w14:paraId="07A95387" w14:textId="515AE68E" w:rsidR="004B0038" w:rsidRPr="00B20E40" w:rsidRDefault="004B0038" w:rsidP="004B0038">
      <w:pPr>
        <w:spacing w:before="240" w:after="240"/>
        <w:ind w:left="360"/>
        <w:rPr>
          <w:rFonts w:ascii="Arial" w:hAnsi="Arial" w:cs="Arial"/>
          <w:i/>
          <w:iCs/>
          <w:sz w:val="18"/>
          <w:szCs w:val="18"/>
        </w:rPr>
      </w:pPr>
      <w:r w:rsidRPr="00B20E40">
        <w:rPr>
          <w:rFonts w:ascii="Arial" w:hAnsi="Arial" w:cs="Arial"/>
          <w:i/>
          <w:iCs/>
          <w:sz w:val="18"/>
          <w:szCs w:val="18"/>
        </w:rPr>
        <w:t>3</w:t>
      </w:r>
      <w:r w:rsidR="00AA4792">
        <w:rPr>
          <w:rFonts w:ascii="Arial" w:hAnsi="Arial" w:cs="Arial"/>
          <w:i/>
          <w:iCs/>
          <w:sz w:val="18"/>
          <w:szCs w:val="18"/>
        </w:rPr>
        <w:t xml:space="preserve">. </w:t>
      </w:r>
      <w:r w:rsidRPr="00B20E40">
        <w:rPr>
          <w:rFonts w:ascii="Arial" w:hAnsi="Arial" w:cs="Arial"/>
          <w:i/>
          <w:iCs/>
          <w:sz w:val="18"/>
          <w:szCs w:val="18"/>
        </w:rPr>
        <w:t>Gotowy projekt należy zapisać w formacie pdf i wprowadzić do systemu IRK najpóźniej do 12 czerwca 2026 r. do godz. 15:00 (zgodnie z harmonogramem rekrutacji).</w:t>
      </w:r>
    </w:p>
    <w:p w14:paraId="05F622DC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 xml:space="preserve"> </w:t>
      </w:r>
    </w:p>
    <w:p w14:paraId="4EA409F8" w14:textId="77777777" w:rsidR="004B0038" w:rsidRPr="00B20E40" w:rsidRDefault="004B0038" w:rsidP="004B0038">
      <w:pPr>
        <w:spacing w:before="240" w:after="240"/>
        <w:rPr>
          <w:rFonts w:ascii="Arial" w:hAnsi="Arial" w:cs="Arial"/>
          <w:sz w:val="24"/>
          <w:szCs w:val="24"/>
        </w:rPr>
      </w:pPr>
      <w:r w:rsidRPr="00B20E40">
        <w:rPr>
          <w:rFonts w:ascii="Arial" w:hAnsi="Arial" w:cs="Arial"/>
          <w:b/>
          <w:bCs/>
          <w:sz w:val="24"/>
          <w:szCs w:val="24"/>
        </w:rPr>
        <w:t>Temat projektu</w:t>
      </w:r>
      <w:r w:rsidRPr="00B20E40">
        <w:rPr>
          <w:rFonts w:ascii="Arial" w:hAnsi="Arial" w:cs="Arial"/>
          <w:sz w:val="24"/>
          <w:szCs w:val="24"/>
        </w:rPr>
        <w:t>:</w:t>
      </w:r>
    </w:p>
    <w:p w14:paraId="061F43D7" w14:textId="77777777" w:rsidR="004B0038" w:rsidRPr="00B20E40" w:rsidRDefault="004B0038" w:rsidP="004B0038">
      <w:pPr>
        <w:spacing w:before="240" w:after="240"/>
        <w:rPr>
          <w:rFonts w:ascii="Arial" w:hAnsi="Arial" w:cs="Arial"/>
          <w:b/>
          <w:bCs/>
          <w:sz w:val="28"/>
          <w:szCs w:val="28"/>
        </w:rPr>
      </w:pPr>
      <w:r w:rsidRPr="00B20E40">
        <w:rPr>
          <w:rFonts w:ascii="Arial" w:hAnsi="Arial" w:cs="Arial"/>
          <w:b/>
          <w:bCs/>
          <w:sz w:val="28"/>
          <w:szCs w:val="28"/>
        </w:rPr>
        <w:t>…………………………………………………………</w:t>
      </w:r>
    </w:p>
    <w:p w14:paraId="787A5349" w14:textId="77777777" w:rsidR="004B0038" w:rsidRPr="00B20E40" w:rsidRDefault="004B0038" w:rsidP="004B0038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B20E40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7DA22F7" w14:textId="77777777" w:rsidR="004B0038" w:rsidRPr="00B20E40" w:rsidRDefault="004B0038" w:rsidP="004B0038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B20E40">
        <w:rPr>
          <w:rFonts w:ascii="Arial" w:hAnsi="Arial" w:cs="Arial"/>
          <w:b/>
          <w:bCs/>
          <w:sz w:val="24"/>
          <w:szCs w:val="24"/>
        </w:rPr>
        <w:t>Cel i problem badawczy / koncepcja artystyczna</w:t>
      </w:r>
    </w:p>
    <w:p w14:paraId="567C128E" w14:textId="2553475F" w:rsidR="004B0038" w:rsidRPr="00B20E40" w:rsidRDefault="004B0038" w:rsidP="004B0038">
      <w:pPr>
        <w:spacing w:before="240" w:after="240"/>
        <w:rPr>
          <w:rFonts w:ascii="Arial" w:hAnsi="Arial" w:cs="Arial"/>
          <w:sz w:val="16"/>
          <w:szCs w:val="16"/>
        </w:rPr>
      </w:pPr>
      <w:r w:rsidRPr="00B20E40">
        <w:rPr>
          <w:rFonts w:ascii="Arial" w:hAnsi="Arial" w:cs="Arial"/>
          <w:i/>
          <w:iCs/>
          <w:sz w:val="20"/>
          <w:szCs w:val="20"/>
        </w:rPr>
        <w:t>Proszę opisać główną ideę projektu, jego problematykę oraz koncepcję twórczą. Można przedstawić pytania, na które projekt ma odpowiadać lub pola eksperymentu artystycznego, które mają zostać podjęte.</w:t>
      </w:r>
    </w:p>
    <w:p w14:paraId="70E0AD98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>………………………………………………………………………………</w:t>
      </w:r>
    </w:p>
    <w:p w14:paraId="7670A284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 xml:space="preserve"> </w:t>
      </w:r>
    </w:p>
    <w:p w14:paraId="5A179D5C" w14:textId="77777777" w:rsidR="004B0038" w:rsidRPr="00B20E40" w:rsidRDefault="004B0038" w:rsidP="004B0038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B20E40">
        <w:rPr>
          <w:rFonts w:ascii="Arial" w:hAnsi="Arial" w:cs="Arial"/>
          <w:b/>
          <w:bCs/>
          <w:sz w:val="24"/>
          <w:szCs w:val="24"/>
        </w:rPr>
        <w:t>Znaczenie projektu dla dyscypliny / nowatorstwo:</w:t>
      </w:r>
    </w:p>
    <w:p w14:paraId="56FCB28E" w14:textId="485FDF11" w:rsidR="004B0038" w:rsidRPr="00A12504" w:rsidRDefault="004B0038" w:rsidP="004B0038">
      <w:pPr>
        <w:spacing w:before="240" w:after="240"/>
        <w:rPr>
          <w:rFonts w:ascii="Arial" w:hAnsi="Arial" w:cs="Arial"/>
          <w:i/>
          <w:iCs/>
          <w:sz w:val="16"/>
          <w:szCs w:val="16"/>
        </w:rPr>
      </w:pPr>
      <w:r w:rsidRPr="00A12504">
        <w:rPr>
          <w:rFonts w:ascii="Arial" w:hAnsi="Arial" w:cs="Arial"/>
          <w:i/>
          <w:iCs/>
          <w:sz w:val="20"/>
          <w:szCs w:val="20"/>
        </w:rPr>
        <w:t>Proszę wskazać elementy nowatorskie lub krytyczne, a także potencjalny wkład projektu w dyskurs artystyczny</w:t>
      </w:r>
      <w:r w:rsidR="0005208F" w:rsidRPr="00A12504">
        <w:rPr>
          <w:rFonts w:ascii="Arial" w:hAnsi="Arial" w:cs="Arial"/>
          <w:i/>
          <w:iCs/>
          <w:sz w:val="16"/>
          <w:szCs w:val="16"/>
        </w:rPr>
        <w:t>.</w:t>
      </w:r>
    </w:p>
    <w:p w14:paraId="375ACD26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lastRenderedPageBreak/>
        <w:t>………………………………………………………………………………</w:t>
      </w:r>
    </w:p>
    <w:p w14:paraId="317D034C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 xml:space="preserve"> </w:t>
      </w:r>
    </w:p>
    <w:p w14:paraId="23F441F1" w14:textId="77777777" w:rsidR="004B0038" w:rsidRPr="00B20E40" w:rsidRDefault="004B0038" w:rsidP="004B0038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B20E40">
        <w:rPr>
          <w:rFonts w:ascii="Arial" w:hAnsi="Arial" w:cs="Arial"/>
          <w:b/>
          <w:bCs/>
          <w:sz w:val="24"/>
          <w:szCs w:val="24"/>
        </w:rPr>
        <w:t>Plan działań twórczych, harmonogram i wykonalność</w:t>
      </w:r>
    </w:p>
    <w:p w14:paraId="6C929164" w14:textId="32FE192C" w:rsidR="004B0038" w:rsidRPr="00A12504" w:rsidRDefault="004B0038" w:rsidP="004B0038">
      <w:pPr>
        <w:spacing w:before="240" w:after="240"/>
        <w:rPr>
          <w:rFonts w:ascii="Arial" w:hAnsi="Arial" w:cs="Arial"/>
          <w:i/>
          <w:iCs/>
          <w:sz w:val="16"/>
          <w:szCs w:val="16"/>
        </w:rPr>
      </w:pPr>
      <w:r w:rsidRPr="00A12504">
        <w:rPr>
          <w:rFonts w:ascii="Arial" w:hAnsi="Arial" w:cs="Arial"/>
          <w:i/>
          <w:iCs/>
          <w:sz w:val="20"/>
          <w:szCs w:val="20"/>
        </w:rPr>
        <w:t>Proszę opisać planowane etapy działań twórczych: proces pracy, eksperymenty, działania studyjne lub warsztatowe, miejsca i formy upublicznienia (np. wystawa, pokaz, publikacja, koncert, nagranie, realizacja dźwięku, realizacja nagrania). Proszę wskazać przewidywany harmonogram i wykonalność projektu</w:t>
      </w:r>
      <w:r w:rsidR="00FD4194" w:rsidRPr="00A12504">
        <w:rPr>
          <w:rFonts w:ascii="Arial" w:hAnsi="Arial" w:cs="Arial"/>
          <w:i/>
          <w:iCs/>
          <w:sz w:val="20"/>
          <w:szCs w:val="20"/>
        </w:rPr>
        <w:t>.</w:t>
      </w:r>
      <w:r w:rsidRPr="00A12504">
        <w:rPr>
          <w:rFonts w:ascii="Arial" w:hAnsi="Arial" w:cs="Arial"/>
          <w:i/>
          <w:iCs/>
          <w:sz w:val="16"/>
          <w:szCs w:val="16"/>
        </w:rPr>
        <w:t xml:space="preserve"> </w:t>
      </w:r>
    </w:p>
    <w:p w14:paraId="4DE0972C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>………………………………………………………………………………</w:t>
      </w:r>
    </w:p>
    <w:p w14:paraId="3C1457EA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 xml:space="preserve"> </w:t>
      </w:r>
    </w:p>
    <w:p w14:paraId="737D792E" w14:textId="77777777" w:rsidR="004B0038" w:rsidRPr="00B20E40" w:rsidRDefault="004B0038" w:rsidP="004B0038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B20E40">
        <w:rPr>
          <w:rFonts w:ascii="Arial" w:hAnsi="Arial" w:cs="Arial"/>
          <w:b/>
          <w:bCs/>
          <w:sz w:val="24"/>
          <w:szCs w:val="24"/>
        </w:rPr>
        <w:t>Metodyka / sposób dokumentowania lub prezentowania wyników</w:t>
      </w:r>
    </w:p>
    <w:p w14:paraId="2F9EDD5C" w14:textId="3A5FEF58" w:rsidR="004B0038" w:rsidRPr="00A12504" w:rsidRDefault="004B0038" w:rsidP="004B0038">
      <w:pPr>
        <w:spacing w:before="240" w:after="240"/>
        <w:jc w:val="both"/>
        <w:rPr>
          <w:rFonts w:ascii="Arial" w:hAnsi="Arial" w:cs="Arial"/>
          <w:i/>
          <w:iCs/>
          <w:sz w:val="16"/>
          <w:szCs w:val="16"/>
        </w:rPr>
      </w:pPr>
      <w:r w:rsidRPr="00A12504">
        <w:rPr>
          <w:rFonts w:ascii="Arial" w:hAnsi="Arial" w:cs="Arial"/>
          <w:i/>
          <w:iCs/>
          <w:sz w:val="20"/>
          <w:szCs w:val="20"/>
        </w:rPr>
        <w:t xml:space="preserve">Proszę opisać stosowane metody pracy twórczej (np. praca studyjna, eksperyment wizualny, dźwiękowy, praktyki </w:t>
      </w:r>
      <w:proofErr w:type="spellStart"/>
      <w:r w:rsidRPr="00A12504">
        <w:rPr>
          <w:rFonts w:ascii="Arial" w:hAnsi="Arial" w:cs="Arial"/>
          <w:i/>
          <w:iCs/>
          <w:sz w:val="20"/>
          <w:szCs w:val="20"/>
        </w:rPr>
        <w:t>performatywne</w:t>
      </w:r>
      <w:proofErr w:type="spellEnd"/>
      <w:r w:rsidRPr="00A12504">
        <w:rPr>
          <w:rFonts w:ascii="Arial" w:hAnsi="Arial" w:cs="Arial"/>
          <w:i/>
          <w:iCs/>
          <w:sz w:val="20"/>
          <w:szCs w:val="20"/>
        </w:rPr>
        <w:t xml:space="preserve">, praca z materiałem, warsztaty, działania w przestrzeni publicznej, praca studyjna, praca kompozytorska, praktyka wykonawcza, praktyka </w:t>
      </w:r>
      <w:proofErr w:type="spellStart"/>
      <w:r w:rsidRPr="00A12504">
        <w:rPr>
          <w:rFonts w:ascii="Arial" w:hAnsi="Arial" w:cs="Arial"/>
          <w:i/>
          <w:iCs/>
          <w:sz w:val="20"/>
          <w:szCs w:val="20"/>
        </w:rPr>
        <w:t>performatywna</w:t>
      </w:r>
      <w:proofErr w:type="spellEnd"/>
      <w:r w:rsidRPr="00A12504">
        <w:rPr>
          <w:rFonts w:ascii="Arial" w:hAnsi="Arial" w:cs="Arial"/>
          <w:i/>
          <w:iCs/>
          <w:sz w:val="20"/>
          <w:szCs w:val="20"/>
        </w:rPr>
        <w:t>, praca z materiałem dźwiękowym). Proszę wskazać planowane sposoby dokumentowania i prezentacji rezultatów (np. dokumentacja fotograficzna, dźwiękowa, audiowizualna, archiwum cyfrowe, dziennik pracy, zapis wideo, archiwum cyfrowe, wystawa, koncert, screening). Uzasadnij wybór stosowanych sposobów działania.</w:t>
      </w:r>
    </w:p>
    <w:p w14:paraId="7C9EF1CD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>………………………………………………………………………………</w:t>
      </w:r>
    </w:p>
    <w:p w14:paraId="78AF4E70" w14:textId="77777777" w:rsidR="004B0038" w:rsidRPr="00B20E40" w:rsidRDefault="004B0038" w:rsidP="004B0038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B20E40">
        <w:rPr>
          <w:rFonts w:ascii="Arial" w:hAnsi="Arial" w:cs="Arial"/>
          <w:b/>
          <w:bCs/>
          <w:sz w:val="24"/>
          <w:szCs w:val="24"/>
        </w:rPr>
        <w:t>Bibliografia i osadzenie teoretyczne:</w:t>
      </w:r>
    </w:p>
    <w:p w14:paraId="0D9BD804" w14:textId="406854F2" w:rsidR="00A12504" w:rsidRDefault="00737F5C" w:rsidP="00A12504">
      <w:pPr>
        <w:spacing w:before="240" w:after="240"/>
        <w:jc w:val="both"/>
        <w:rPr>
          <w:rFonts w:ascii="Arial" w:hAnsi="Arial" w:cs="Arial"/>
          <w:i/>
          <w:iCs/>
          <w:sz w:val="20"/>
          <w:szCs w:val="20"/>
        </w:rPr>
      </w:pPr>
      <w:r w:rsidRPr="00737F5C">
        <w:rPr>
          <w:rFonts w:ascii="Arial" w:hAnsi="Arial" w:cs="Arial"/>
          <w:i/>
          <w:iCs/>
          <w:sz w:val="20"/>
          <w:szCs w:val="20"/>
        </w:rPr>
        <w:t>Proszę wymienić najważniejsze pozycje bibliograficzne oraz inne źródła odniesienia wykorzystywane w</w:t>
      </w:r>
      <w:r w:rsidR="00A12504">
        <w:rPr>
          <w:rFonts w:ascii="Arial" w:hAnsi="Arial" w:cs="Arial"/>
          <w:i/>
          <w:iCs/>
          <w:sz w:val="20"/>
          <w:szCs w:val="20"/>
        </w:rPr>
        <w:t> </w:t>
      </w:r>
      <w:r w:rsidRPr="00737F5C">
        <w:rPr>
          <w:rFonts w:ascii="Arial" w:hAnsi="Arial" w:cs="Arial"/>
          <w:i/>
          <w:iCs/>
          <w:sz w:val="20"/>
          <w:szCs w:val="20"/>
        </w:rPr>
        <w:t xml:space="preserve">projekcie. W wykazie mogą znaleźć się zarówno publikacje naukowe i teoretyczne, jak i kluczowe dla koncepcji projektu dzieła artystyczne lub źródła dokumentalne (np. koncerty, filmy, wystawy, archiwa cyfrowe, partytury, katalogi, wywiady, zapisy </w:t>
      </w:r>
      <w:proofErr w:type="spellStart"/>
      <w:r w:rsidRPr="00737F5C">
        <w:rPr>
          <w:rFonts w:ascii="Arial" w:hAnsi="Arial" w:cs="Arial"/>
          <w:i/>
          <w:iCs/>
          <w:sz w:val="20"/>
          <w:szCs w:val="20"/>
        </w:rPr>
        <w:t>performansów</w:t>
      </w:r>
      <w:proofErr w:type="spellEnd"/>
      <w:r w:rsidRPr="00737F5C">
        <w:rPr>
          <w:rFonts w:ascii="Arial" w:hAnsi="Arial" w:cs="Arial"/>
          <w:i/>
          <w:iCs/>
          <w:sz w:val="20"/>
          <w:szCs w:val="20"/>
        </w:rPr>
        <w:t>, opracowania kuratorskie itp.). Zaleca się podanie co najmniej 10, a nie więcej niż 30 pozycji łącznie</w:t>
      </w:r>
      <w:r w:rsidR="00A12504">
        <w:rPr>
          <w:rFonts w:ascii="Arial" w:hAnsi="Arial" w:cs="Arial"/>
          <w:i/>
          <w:iCs/>
          <w:sz w:val="20"/>
          <w:szCs w:val="20"/>
        </w:rPr>
        <w:t>.</w:t>
      </w:r>
    </w:p>
    <w:p w14:paraId="41245FFD" w14:textId="32FF7798" w:rsidR="004B0038" w:rsidRPr="00B20E40" w:rsidRDefault="00737F5C" w:rsidP="004B0038">
      <w:pPr>
        <w:spacing w:before="240" w:after="240"/>
        <w:rPr>
          <w:rFonts w:ascii="Arial" w:hAnsi="Arial" w:cs="Arial"/>
        </w:rPr>
      </w:pPr>
      <w:r w:rsidRPr="00737F5C">
        <w:rPr>
          <w:rFonts w:ascii="Arial" w:hAnsi="Arial" w:cs="Arial"/>
          <w:i/>
          <w:iCs/>
          <w:sz w:val="20"/>
          <w:szCs w:val="20"/>
        </w:rPr>
        <w:t>.</w:t>
      </w:r>
      <w:r w:rsidR="004B0038" w:rsidRPr="00B20E40">
        <w:rPr>
          <w:rFonts w:ascii="Arial" w:hAnsi="Arial" w:cs="Arial"/>
        </w:rPr>
        <w:t>………………………………………………………………………………</w:t>
      </w:r>
    </w:p>
    <w:p w14:paraId="2B8347A6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 xml:space="preserve"> </w:t>
      </w:r>
    </w:p>
    <w:p w14:paraId="666083DE" w14:textId="77777777" w:rsidR="004B0038" w:rsidRPr="00B20E40" w:rsidRDefault="004B0038" w:rsidP="004B0038">
      <w:pPr>
        <w:spacing w:before="240" w:after="240"/>
        <w:jc w:val="both"/>
        <w:rPr>
          <w:rFonts w:ascii="Arial" w:hAnsi="Arial" w:cs="Arial"/>
          <w:b/>
          <w:bCs/>
          <w:i/>
          <w:iCs/>
        </w:rPr>
      </w:pPr>
      <w:r w:rsidRPr="00B20E40">
        <w:rPr>
          <w:rFonts w:ascii="Arial" w:hAnsi="Arial" w:cs="Arial"/>
          <w:b/>
          <w:bCs/>
          <w:i/>
          <w:iCs/>
        </w:rPr>
        <w:t>W przypadku gdy opisywany projekt będzie realizowany przez zespół badawczy, proszę wskazać, jaki będzie wkład w jego realizację osoby kandydującej (maksymalnie 1000 znaków dodanych do limitu).</w:t>
      </w:r>
    </w:p>
    <w:p w14:paraId="1FAFD050" w14:textId="77777777" w:rsidR="004B0038" w:rsidRPr="00B20E40" w:rsidRDefault="004B0038" w:rsidP="004B0038">
      <w:pPr>
        <w:spacing w:before="240" w:after="240"/>
        <w:rPr>
          <w:rFonts w:ascii="Arial" w:hAnsi="Arial" w:cs="Arial"/>
        </w:rPr>
      </w:pPr>
      <w:r w:rsidRPr="00B20E40">
        <w:rPr>
          <w:rFonts w:ascii="Arial" w:hAnsi="Arial" w:cs="Arial"/>
        </w:rPr>
        <w:t>………………………………………………………………………………</w:t>
      </w:r>
    </w:p>
    <w:p w14:paraId="1DAE5F02" w14:textId="0AAAA6E0" w:rsidR="00C14EFE" w:rsidRPr="00B20E40" w:rsidRDefault="00C14EFE" w:rsidP="004B0038">
      <w:pPr>
        <w:rPr>
          <w:rFonts w:ascii="Arial" w:hAnsi="Arial" w:cs="Arial"/>
        </w:rPr>
      </w:pPr>
    </w:p>
    <w:sectPr w:rsidR="00C14EFE" w:rsidRPr="00B20E4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F25D1" w14:textId="77777777" w:rsidR="00D377CC" w:rsidRDefault="00D377CC" w:rsidP="005D63CD">
      <w:pPr>
        <w:spacing w:after="0" w:line="240" w:lineRule="auto"/>
      </w:pPr>
      <w:r>
        <w:separator/>
      </w:r>
    </w:p>
  </w:endnote>
  <w:endnote w:type="continuationSeparator" w:id="0">
    <w:p w14:paraId="34A79983" w14:textId="77777777" w:rsidR="00D377CC" w:rsidRDefault="00D377CC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PT Sans">
    <w:altName w:val="PT Sans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F00D1" w14:textId="77777777" w:rsidR="0069061E" w:rsidRPr="00F84EF3" w:rsidRDefault="0069061E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69061E" w:rsidRPr="006B318B" w:rsidRDefault="0069061E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B318B">
      <w:rPr>
        <w:rFonts w:ascii="PT Sans" w:hAnsi="PT Sans"/>
        <w:color w:val="002D59"/>
        <w:sz w:val="16"/>
        <w:szCs w:val="16"/>
      </w:rPr>
      <w:t>Uniwersytet Śląski w Katowicach</w:t>
    </w:r>
  </w:p>
  <w:p w14:paraId="14BF4641" w14:textId="77777777" w:rsidR="0069061E" w:rsidRPr="006B318B" w:rsidRDefault="0069061E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69061E" w:rsidRPr="006B318B" w:rsidRDefault="0069061E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3546B84C" w:rsidR="0069061E" w:rsidRPr="000C5ABC" w:rsidRDefault="0069061E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69061E" w:rsidRPr="000C5ABC" w:rsidRDefault="0069061E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69061E" w:rsidRPr="000C5ABC" w:rsidRDefault="0069061E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69061E" w:rsidRPr="006B318B" w:rsidRDefault="0069061E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69061E" w:rsidRPr="006B318B" w:rsidRDefault="0069061E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888B4" w14:textId="77777777" w:rsidR="00D377CC" w:rsidRDefault="00D377CC" w:rsidP="005D63CD">
      <w:pPr>
        <w:spacing w:after="0" w:line="240" w:lineRule="auto"/>
      </w:pPr>
      <w:r>
        <w:separator/>
      </w:r>
    </w:p>
  </w:footnote>
  <w:footnote w:type="continuationSeparator" w:id="0">
    <w:p w14:paraId="3A1D7A82" w14:textId="77777777" w:rsidR="00D377CC" w:rsidRDefault="00D377CC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2E04C" w14:textId="77777777" w:rsidR="0069061E" w:rsidRDefault="0069061E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  <w:p w14:paraId="32D3ACF6" w14:textId="77777777" w:rsidR="0069061E" w:rsidRDefault="0069061E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69061E" w:rsidRDefault="0069061E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1D041CA"/>
    <w:multiLevelType w:val="hybridMultilevel"/>
    <w:tmpl w:val="6B9EF6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17D6107"/>
    <w:multiLevelType w:val="hybridMultilevel"/>
    <w:tmpl w:val="2A2059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776023D"/>
    <w:multiLevelType w:val="multilevel"/>
    <w:tmpl w:val="16BECBF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22222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7EE19DA"/>
    <w:multiLevelType w:val="hybridMultilevel"/>
    <w:tmpl w:val="08F4E2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B7EE7"/>
    <w:multiLevelType w:val="hybridMultilevel"/>
    <w:tmpl w:val="BFD85C18"/>
    <w:lvl w:ilvl="0" w:tplc="15BE58A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E7207"/>
    <w:multiLevelType w:val="hybridMultilevel"/>
    <w:tmpl w:val="724EA7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F6176A"/>
    <w:multiLevelType w:val="hybridMultilevel"/>
    <w:tmpl w:val="D22467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55C6807"/>
    <w:multiLevelType w:val="hybridMultilevel"/>
    <w:tmpl w:val="23245F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5FEC39AE"/>
    <w:multiLevelType w:val="hybridMultilevel"/>
    <w:tmpl w:val="1A2204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5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7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2" w15:restartNumberingAfterBreak="0">
    <w:nsid w:val="70577F79"/>
    <w:multiLevelType w:val="hybridMultilevel"/>
    <w:tmpl w:val="5B3CA4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EC4AAD"/>
    <w:multiLevelType w:val="hybridMultilevel"/>
    <w:tmpl w:val="2A6001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F9214E"/>
    <w:multiLevelType w:val="hybridMultilevel"/>
    <w:tmpl w:val="CFC8E0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3"/>
  </w:num>
  <w:num w:numId="3">
    <w:abstractNumId w:val="30"/>
  </w:num>
  <w:num w:numId="4">
    <w:abstractNumId w:val="31"/>
  </w:num>
  <w:num w:numId="5">
    <w:abstractNumId w:val="24"/>
  </w:num>
  <w:num w:numId="6">
    <w:abstractNumId w:val="12"/>
  </w:num>
  <w:num w:numId="7">
    <w:abstractNumId w:val="19"/>
  </w:num>
  <w:num w:numId="8">
    <w:abstractNumId w:val="0"/>
  </w:num>
  <w:num w:numId="9">
    <w:abstractNumId w:val="26"/>
  </w:num>
  <w:num w:numId="10">
    <w:abstractNumId w:val="14"/>
  </w:num>
  <w:num w:numId="11">
    <w:abstractNumId w:val="39"/>
  </w:num>
  <w:num w:numId="12">
    <w:abstractNumId w:val="34"/>
  </w:num>
  <w:num w:numId="13">
    <w:abstractNumId w:val="2"/>
  </w:num>
  <w:num w:numId="14">
    <w:abstractNumId w:val="27"/>
  </w:num>
  <w:num w:numId="15">
    <w:abstractNumId w:val="28"/>
  </w:num>
  <w:num w:numId="16">
    <w:abstractNumId w:val="13"/>
  </w:num>
  <w:num w:numId="17">
    <w:abstractNumId w:val="16"/>
  </w:num>
  <w:num w:numId="18">
    <w:abstractNumId w:val="18"/>
  </w:num>
  <w:num w:numId="19">
    <w:abstractNumId w:val="15"/>
  </w:num>
  <w:num w:numId="20">
    <w:abstractNumId w:val="37"/>
  </w:num>
  <w:num w:numId="21">
    <w:abstractNumId w:val="36"/>
  </w:num>
  <w:num w:numId="22">
    <w:abstractNumId w:val="29"/>
  </w:num>
  <w:num w:numId="23">
    <w:abstractNumId w:val="21"/>
  </w:num>
  <w:num w:numId="24">
    <w:abstractNumId w:val="5"/>
  </w:num>
  <w:num w:numId="25">
    <w:abstractNumId w:val="23"/>
  </w:num>
  <w:num w:numId="26">
    <w:abstractNumId w:val="25"/>
  </w:num>
  <w:num w:numId="27">
    <w:abstractNumId w:val="3"/>
  </w:num>
  <w:num w:numId="28">
    <w:abstractNumId w:val="4"/>
  </w:num>
  <w:num w:numId="29">
    <w:abstractNumId w:val="1"/>
  </w:num>
  <w:num w:numId="30">
    <w:abstractNumId w:val="35"/>
  </w:num>
  <w:num w:numId="31">
    <w:abstractNumId w:val="22"/>
  </w:num>
  <w:num w:numId="32">
    <w:abstractNumId w:val="32"/>
  </w:num>
  <w:num w:numId="33">
    <w:abstractNumId w:val="20"/>
  </w:num>
  <w:num w:numId="34">
    <w:abstractNumId w:val="9"/>
  </w:num>
  <w:num w:numId="35">
    <w:abstractNumId w:val="6"/>
  </w:num>
  <w:num w:numId="36">
    <w:abstractNumId w:val="17"/>
  </w:num>
  <w:num w:numId="37">
    <w:abstractNumId w:val="11"/>
  </w:num>
  <w:num w:numId="38">
    <w:abstractNumId w:val="10"/>
  </w:num>
  <w:num w:numId="39">
    <w:abstractNumId w:val="38"/>
  </w:num>
  <w:num w:numId="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c0NLUwNDAxNzJW0lEKTi0uzszPAykwrAUAvb//biwAAAA="/>
  </w:docVars>
  <w:rsids>
    <w:rsidRoot w:val="005D63CD"/>
    <w:rsid w:val="00003A8D"/>
    <w:rsid w:val="00005C49"/>
    <w:rsid w:val="00024CAE"/>
    <w:rsid w:val="00035187"/>
    <w:rsid w:val="000458F5"/>
    <w:rsid w:val="0004690E"/>
    <w:rsid w:val="0005208F"/>
    <w:rsid w:val="00052319"/>
    <w:rsid w:val="000534DB"/>
    <w:rsid w:val="00055BB6"/>
    <w:rsid w:val="00061387"/>
    <w:rsid w:val="00062715"/>
    <w:rsid w:val="000669B4"/>
    <w:rsid w:val="0007016E"/>
    <w:rsid w:val="000729DF"/>
    <w:rsid w:val="00073BB6"/>
    <w:rsid w:val="00082917"/>
    <w:rsid w:val="00082A9B"/>
    <w:rsid w:val="00083E62"/>
    <w:rsid w:val="00086B9B"/>
    <w:rsid w:val="00090878"/>
    <w:rsid w:val="00094402"/>
    <w:rsid w:val="00097FB5"/>
    <w:rsid w:val="000A03A6"/>
    <w:rsid w:val="000C5ABC"/>
    <w:rsid w:val="000D2601"/>
    <w:rsid w:val="000D7289"/>
    <w:rsid w:val="000E536B"/>
    <w:rsid w:val="000F4324"/>
    <w:rsid w:val="00124628"/>
    <w:rsid w:val="0013422B"/>
    <w:rsid w:val="00134370"/>
    <w:rsid w:val="00141E17"/>
    <w:rsid w:val="001426D1"/>
    <w:rsid w:val="00153D4A"/>
    <w:rsid w:val="0015425B"/>
    <w:rsid w:val="00172CF8"/>
    <w:rsid w:val="00174B92"/>
    <w:rsid w:val="00187EEE"/>
    <w:rsid w:val="001902EC"/>
    <w:rsid w:val="00191CC4"/>
    <w:rsid w:val="00196207"/>
    <w:rsid w:val="001A0B2F"/>
    <w:rsid w:val="001B1AC0"/>
    <w:rsid w:val="001B2343"/>
    <w:rsid w:val="001B272B"/>
    <w:rsid w:val="001B5FFD"/>
    <w:rsid w:val="001D1F7D"/>
    <w:rsid w:val="001D4959"/>
    <w:rsid w:val="001F28EA"/>
    <w:rsid w:val="001F7061"/>
    <w:rsid w:val="001F760F"/>
    <w:rsid w:val="00200A27"/>
    <w:rsid w:val="00205332"/>
    <w:rsid w:val="00207AAE"/>
    <w:rsid w:val="00232D15"/>
    <w:rsid w:val="002465F5"/>
    <w:rsid w:val="00250648"/>
    <w:rsid w:val="0025466D"/>
    <w:rsid w:val="00260804"/>
    <w:rsid w:val="00267127"/>
    <w:rsid w:val="00275CED"/>
    <w:rsid w:val="00276FFC"/>
    <w:rsid w:val="00282ADF"/>
    <w:rsid w:val="0028429D"/>
    <w:rsid w:val="00293DA2"/>
    <w:rsid w:val="002A2A86"/>
    <w:rsid w:val="002A3AEC"/>
    <w:rsid w:val="002A50F6"/>
    <w:rsid w:val="002A62CE"/>
    <w:rsid w:val="002A6DEA"/>
    <w:rsid w:val="002B3595"/>
    <w:rsid w:val="002B3B39"/>
    <w:rsid w:val="002B3BA4"/>
    <w:rsid w:val="002B5E44"/>
    <w:rsid w:val="002D2F12"/>
    <w:rsid w:val="002D41E7"/>
    <w:rsid w:val="002D43D5"/>
    <w:rsid w:val="002D64F0"/>
    <w:rsid w:val="002E3E6A"/>
    <w:rsid w:val="002F72BD"/>
    <w:rsid w:val="00303866"/>
    <w:rsid w:val="00315F0E"/>
    <w:rsid w:val="003219AB"/>
    <w:rsid w:val="00321B53"/>
    <w:rsid w:val="00323A7F"/>
    <w:rsid w:val="0033711B"/>
    <w:rsid w:val="00346BC2"/>
    <w:rsid w:val="00347A70"/>
    <w:rsid w:val="003545D1"/>
    <w:rsid w:val="00354B3E"/>
    <w:rsid w:val="00354EEE"/>
    <w:rsid w:val="003575BD"/>
    <w:rsid w:val="003579AD"/>
    <w:rsid w:val="00360D80"/>
    <w:rsid w:val="00367D6E"/>
    <w:rsid w:val="003703D9"/>
    <w:rsid w:val="00371E34"/>
    <w:rsid w:val="00372BE4"/>
    <w:rsid w:val="00375C04"/>
    <w:rsid w:val="00380925"/>
    <w:rsid w:val="00381226"/>
    <w:rsid w:val="003817DC"/>
    <w:rsid w:val="00384FBB"/>
    <w:rsid w:val="00392150"/>
    <w:rsid w:val="003B2CC9"/>
    <w:rsid w:val="003C3779"/>
    <w:rsid w:val="003C6CEC"/>
    <w:rsid w:val="003D4126"/>
    <w:rsid w:val="003D4895"/>
    <w:rsid w:val="003D5358"/>
    <w:rsid w:val="003E0041"/>
    <w:rsid w:val="003E3BDD"/>
    <w:rsid w:val="003F691B"/>
    <w:rsid w:val="00412F48"/>
    <w:rsid w:val="00421148"/>
    <w:rsid w:val="004243F5"/>
    <w:rsid w:val="004257C9"/>
    <w:rsid w:val="0045074B"/>
    <w:rsid w:val="0045770D"/>
    <w:rsid w:val="00462EE7"/>
    <w:rsid w:val="00495737"/>
    <w:rsid w:val="004960EC"/>
    <w:rsid w:val="004B0038"/>
    <w:rsid w:val="004B2535"/>
    <w:rsid w:val="004B35F4"/>
    <w:rsid w:val="004B4B0E"/>
    <w:rsid w:val="004C0183"/>
    <w:rsid w:val="004C0184"/>
    <w:rsid w:val="004C0E85"/>
    <w:rsid w:val="004C688C"/>
    <w:rsid w:val="004D038C"/>
    <w:rsid w:val="004D107E"/>
    <w:rsid w:val="004D4491"/>
    <w:rsid w:val="004D5112"/>
    <w:rsid w:val="004D64BC"/>
    <w:rsid w:val="004E1C1E"/>
    <w:rsid w:val="004E5E81"/>
    <w:rsid w:val="004F4A74"/>
    <w:rsid w:val="004F4E64"/>
    <w:rsid w:val="0050157B"/>
    <w:rsid w:val="00514D82"/>
    <w:rsid w:val="00517BC3"/>
    <w:rsid w:val="00530CAA"/>
    <w:rsid w:val="00530DE6"/>
    <w:rsid w:val="00530F1A"/>
    <w:rsid w:val="00533ECB"/>
    <w:rsid w:val="00542143"/>
    <w:rsid w:val="005457FC"/>
    <w:rsid w:val="0055517A"/>
    <w:rsid w:val="0055550E"/>
    <w:rsid w:val="00557334"/>
    <w:rsid w:val="00557CB8"/>
    <w:rsid w:val="00565354"/>
    <w:rsid w:val="0056713E"/>
    <w:rsid w:val="00567987"/>
    <w:rsid w:val="005774F3"/>
    <w:rsid w:val="005777E0"/>
    <w:rsid w:val="0058080B"/>
    <w:rsid w:val="005A0D7B"/>
    <w:rsid w:val="005A10D7"/>
    <w:rsid w:val="005A269D"/>
    <w:rsid w:val="005A6582"/>
    <w:rsid w:val="005A7F38"/>
    <w:rsid w:val="005B0C8F"/>
    <w:rsid w:val="005B2D17"/>
    <w:rsid w:val="005B34FE"/>
    <w:rsid w:val="005B4383"/>
    <w:rsid w:val="005C55E9"/>
    <w:rsid w:val="005D1EBA"/>
    <w:rsid w:val="005D5F9B"/>
    <w:rsid w:val="005D63CD"/>
    <w:rsid w:val="005E33F0"/>
    <w:rsid w:val="005E6D19"/>
    <w:rsid w:val="005E7B56"/>
    <w:rsid w:val="005F2775"/>
    <w:rsid w:val="0060205B"/>
    <w:rsid w:val="00605A66"/>
    <w:rsid w:val="0060774A"/>
    <w:rsid w:val="00615008"/>
    <w:rsid w:val="00616959"/>
    <w:rsid w:val="0062056F"/>
    <w:rsid w:val="00626031"/>
    <w:rsid w:val="00635805"/>
    <w:rsid w:val="006371C4"/>
    <w:rsid w:val="00656382"/>
    <w:rsid w:val="00660770"/>
    <w:rsid w:val="0066331E"/>
    <w:rsid w:val="00665C18"/>
    <w:rsid w:val="0066657F"/>
    <w:rsid w:val="0067222A"/>
    <w:rsid w:val="00673818"/>
    <w:rsid w:val="00690494"/>
    <w:rsid w:val="0069061E"/>
    <w:rsid w:val="00693866"/>
    <w:rsid w:val="00694DAE"/>
    <w:rsid w:val="006968BD"/>
    <w:rsid w:val="006A4F48"/>
    <w:rsid w:val="006A75E3"/>
    <w:rsid w:val="006A7C15"/>
    <w:rsid w:val="006B18D7"/>
    <w:rsid w:val="006B318B"/>
    <w:rsid w:val="006B76C4"/>
    <w:rsid w:val="006C6A55"/>
    <w:rsid w:val="006D1C4C"/>
    <w:rsid w:val="006E372B"/>
    <w:rsid w:val="006E3960"/>
    <w:rsid w:val="006E5FBE"/>
    <w:rsid w:val="006E6097"/>
    <w:rsid w:val="006F6FE0"/>
    <w:rsid w:val="007010BD"/>
    <w:rsid w:val="00707EBA"/>
    <w:rsid w:val="00727A1D"/>
    <w:rsid w:val="00730C42"/>
    <w:rsid w:val="007315DE"/>
    <w:rsid w:val="00734419"/>
    <w:rsid w:val="007353AB"/>
    <w:rsid w:val="00737B92"/>
    <w:rsid w:val="00737F5C"/>
    <w:rsid w:val="00744DE7"/>
    <w:rsid w:val="00747C84"/>
    <w:rsid w:val="00753946"/>
    <w:rsid w:val="00754FB6"/>
    <w:rsid w:val="00765CD8"/>
    <w:rsid w:val="007875E6"/>
    <w:rsid w:val="007A1ACC"/>
    <w:rsid w:val="007A1B17"/>
    <w:rsid w:val="007A382E"/>
    <w:rsid w:val="007A4BA0"/>
    <w:rsid w:val="007B1224"/>
    <w:rsid w:val="007C66A7"/>
    <w:rsid w:val="007D391E"/>
    <w:rsid w:val="007D3E1E"/>
    <w:rsid w:val="007E5B8C"/>
    <w:rsid w:val="007E5EFA"/>
    <w:rsid w:val="007E78F5"/>
    <w:rsid w:val="007F0988"/>
    <w:rsid w:val="007F2F48"/>
    <w:rsid w:val="007F506F"/>
    <w:rsid w:val="00804689"/>
    <w:rsid w:val="0082650D"/>
    <w:rsid w:val="00830AC4"/>
    <w:rsid w:val="00833F1F"/>
    <w:rsid w:val="0083697F"/>
    <w:rsid w:val="008372DF"/>
    <w:rsid w:val="0084414E"/>
    <w:rsid w:val="00845B0F"/>
    <w:rsid w:val="00852227"/>
    <w:rsid w:val="00852465"/>
    <w:rsid w:val="00856947"/>
    <w:rsid w:val="00856E72"/>
    <w:rsid w:val="0088008A"/>
    <w:rsid w:val="00882466"/>
    <w:rsid w:val="0088408A"/>
    <w:rsid w:val="00886073"/>
    <w:rsid w:val="00887C51"/>
    <w:rsid w:val="008923CE"/>
    <w:rsid w:val="008927D4"/>
    <w:rsid w:val="008A16A2"/>
    <w:rsid w:val="008B0224"/>
    <w:rsid w:val="008B0D1C"/>
    <w:rsid w:val="008B1580"/>
    <w:rsid w:val="008B206C"/>
    <w:rsid w:val="008C3457"/>
    <w:rsid w:val="008C35DE"/>
    <w:rsid w:val="008D4F63"/>
    <w:rsid w:val="008F5EC8"/>
    <w:rsid w:val="009001B1"/>
    <w:rsid w:val="00900538"/>
    <w:rsid w:val="0092471B"/>
    <w:rsid w:val="00930C0F"/>
    <w:rsid w:val="00932E1E"/>
    <w:rsid w:val="0093607A"/>
    <w:rsid w:val="009435FC"/>
    <w:rsid w:val="009447F2"/>
    <w:rsid w:val="00946C01"/>
    <w:rsid w:val="009536BE"/>
    <w:rsid w:val="009569E7"/>
    <w:rsid w:val="00957051"/>
    <w:rsid w:val="00963CDF"/>
    <w:rsid w:val="00964D50"/>
    <w:rsid w:val="0096591E"/>
    <w:rsid w:val="00971152"/>
    <w:rsid w:val="0098027F"/>
    <w:rsid w:val="009960C2"/>
    <w:rsid w:val="009A59E1"/>
    <w:rsid w:val="009B284B"/>
    <w:rsid w:val="009B297A"/>
    <w:rsid w:val="009B3457"/>
    <w:rsid w:val="009B4A4E"/>
    <w:rsid w:val="009E4F17"/>
    <w:rsid w:val="009E52F0"/>
    <w:rsid w:val="009F53D0"/>
    <w:rsid w:val="00A00FE0"/>
    <w:rsid w:val="00A05ED6"/>
    <w:rsid w:val="00A12504"/>
    <w:rsid w:val="00A30FDB"/>
    <w:rsid w:val="00A36633"/>
    <w:rsid w:val="00A37A6C"/>
    <w:rsid w:val="00A440B6"/>
    <w:rsid w:val="00A47BC8"/>
    <w:rsid w:val="00A5099C"/>
    <w:rsid w:val="00A5193B"/>
    <w:rsid w:val="00A56088"/>
    <w:rsid w:val="00A62D50"/>
    <w:rsid w:val="00A66899"/>
    <w:rsid w:val="00A7084D"/>
    <w:rsid w:val="00A71A49"/>
    <w:rsid w:val="00A73FA3"/>
    <w:rsid w:val="00AA10B3"/>
    <w:rsid w:val="00AA4792"/>
    <w:rsid w:val="00AA48C6"/>
    <w:rsid w:val="00AB69A9"/>
    <w:rsid w:val="00AC1419"/>
    <w:rsid w:val="00AC26ED"/>
    <w:rsid w:val="00AC2F14"/>
    <w:rsid w:val="00AC76DA"/>
    <w:rsid w:val="00AD1DEF"/>
    <w:rsid w:val="00AD5651"/>
    <w:rsid w:val="00AE0E8A"/>
    <w:rsid w:val="00AE0FC0"/>
    <w:rsid w:val="00AE23B2"/>
    <w:rsid w:val="00AF4573"/>
    <w:rsid w:val="00AF6E83"/>
    <w:rsid w:val="00AF6F10"/>
    <w:rsid w:val="00B00999"/>
    <w:rsid w:val="00B078B2"/>
    <w:rsid w:val="00B11B4C"/>
    <w:rsid w:val="00B135F9"/>
    <w:rsid w:val="00B13CAF"/>
    <w:rsid w:val="00B16EC9"/>
    <w:rsid w:val="00B20E40"/>
    <w:rsid w:val="00B2322F"/>
    <w:rsid w:val="00B26841"/>
    <w:rsid w:val="00B27095"/>
    <w:rsid w:val="00B4332E"/>
    <w:rsid w:val="00B50039"/>
    <w:rsid w:val="00B62A77"/>
    <w:rsid w:val="00B66B3E"/>
    <w:rsid w:val="00B70367"/>
    <w:rsid w:val="00B72AE9"/>
    <w:rsid w:val="00B73B67"/>
    <w:rsid w:val="00B805DB"/>
    <w:rsid w:val="00B83691"/>
    <w:rsid w:val="00B83F72"/>
    <w:rsid w:val="00B84590"/>
    <w:rsid w:val="00B84CE0"/>
    <w:rsid w:val="00B85492"/>
    <w:rsid w:val="00B945EF"/>
    <w:rsid w:val="00BA0053"/>
    <w:rsid w:val="00BA64DD"/>
    <w:rsid w:val="00BB6206"/>
    <w:rsid w:val="00BC1BF4"/>
    <w:rsid w:val="00BC321A"/>
    <w:rsid w:val="00BC69EC"/>
    <w:rsid w:val="00BC7614"/>
    <w:rsid w:val="00BE0AAA"/>
    <w:rsid w:val="00BE2A08"/>
    <w:rsid w:val="00BE352F"/>
    <w:rsid w:val="00BE7AF9"/>
    <w:rsid w:val="00BF075D"/>
    <w:rsid w:val="00BF1DDB"/>
    <w:rsid w:val="00C058B2"/>
    <w:rsid w:val="00C11031"/>
    <w:rsid w:val="00C14EFE"/>
    <w:rsid w:val="00C20595"/>
    <w:rsid w:val="00C20EBA"/>
    <w:rsid w:val="00C30D9F"/>
    <w:rsid w:val="00C36319"/>
    <w:rsid w:val="00C874A4"/>
    <w:rsid w:val="00CA304E"/>
    <w:rsid w:val="00CC11F9"/>
    <w:rsid w:val="00CD6DAA"/>
    <w:rsid w:val="00CF7F11"/>
    <w:rsid w:val="00D07E3C"/>
    <w:rsid w:val="00D138F7"/>
    <w:rsid w:val="00D20737"/>
    <w:rsid w:val="00D21AEA"/>
    <w:rsid w:val="00D24FC7"/>
    <w:rsid w:val="00D32B6D"/>
    <w:rsid w:val="00D377CC"/>
    <w:rsid w:val="00D4527B"/>
    <w:rsid w:val="00D475A9"/>
    <w:rsid w:val="00D4793B"/>
    <w:rsid w:val="00D61394"/>
    <w:rsid w:val="00D624C5"/>
    <w:rsid w:val="00D65CB7"/>
    <w:rsid w:val="00D66A4C"/>
    <w:rsid w:val="00D76B2B"/>
    <w:rsid w:val="00D82017"/>
    <w:rsid w:val="00D82393"/>
    <w:rsid w:val="00D91781"/>
    <w:rsid w:val="00D929CF"/>
    <w:rsid w:val="00D97A75"/>
    <w:rsid w:val="00D97C17"/>
    <w:rsid w:val="00DB5BEE"/>
    <w:rsid w:val="00DB75BC"/>
    <w:rsid w:val="00DC680F"/>
    <w:rsid w:val="00DF5FD9"/>
    <w:rsid w:val="00E0673B"/>
    <w:rsid w:val="00E06983"/>
    <w:rsid w:val="00E12286"/>
    <w:rsid w:val="00E1709C"/>
    <w:rsid w:val="00E261E0"/>
    <w:rsid w:val="00E345FC"/>
    <w:rsid w:val="00E35B33"/>
    <w:rsid w:val="00E44BEE"/>
    <w:rsid w:val="00E52E74"/>
    <w:rsid w:val="00E57DC0"/>
    <w:rsid w:val="00E64042"/>
    <w:rsid w:val="00E65781"/>
    <w:rsid w:val="00E66274"/>
    <w:rsid w:val="00E6636B"/>
    <w:rsid w:val="00E74036"/>
    <w:rsid w:val="00E7441E"/>
    <w:rsid w:val="00E76BB9"/>
    <w:rsid w:val="00E7771C"/>
    <w:rsid w:val="00E80796"/>
    <w:rsid w:val="00E85CE3"/>
    <w:rsid w:val="00E92A45"/>
    <w:rsid w:val="00EA3288"/>
    <w:rsid w:val="00EA644A"/>
    <w:rsid w:val="00EA6E26"/>
    <w:rsid w:val="00EB3CD4"/>
    <w:rsid w:val="00EB755E"/>
    <w:rsid w:val="00EC321C"/>
    <w:rsid w:val="00EC36C6"/>
    <w:rsid w:val="00EC6D18"/>
    <w:rsid w:val="00ED0743"/>
    <w:rsid w:val="00EE380D"/>
    <w:rsid w:val="00EE6840"/>
    <w:rsid w:val="00EF0568"/>
    <w:rsid w:val="00EF1A85"/>
    <w:rsid w:val="00EF4E8F"/>
    <w:rsid w:val="00EF650A"/>
    <w:rsid w:val="00F01437"/>
    <w:rsid w:val="00F05E28"/>
    <w:rsid w:val="00F112A9"/>
    <w:rsid w:val="00F1351F"/>
    <w:rsid w:val="00F30223"/>
    <w:rsid w:val="00F379C2"/>
    <w:rsid w:val="00F37CFF"/>
    <w:rsid w:val="00F40183"/>
    <w:rsid w:val="00F40706"/>
    <w:rsid w:val="00F50AB2"/>
    <w:rsid w:val="00F62FC9"/>
    <w:rsid w:val="00F63378"/>
    <w:rsid w:val="00F7778B"/>
    <w:rsid w:val="00F83EB7"/>
    <w:rsid w:val="00F847A7"/>
    <w:rsid w:val="00F84EF3"/>
    <w:rsid w:val="00F873D3"/>
    <w:rsid w:val="00F906C8"/>
    <w:rsid w:val="00FA78D1"/>
    <w:rsid w:val="00FB5FF5"/>
    <w:rsid w:val="00FB6BF3"/>
    <w:rsid w:val="00FC6E79"/>
    <w:rsid w:val="00FC77ED"/>
    <w:rsid w:val="00FD2C8D"/>
    <w:rsid w:val="00FD3DC8"/>
    <w:rsid w:val="00FD4194"/>
    <w:rsid w:val="00FD5E89"/>
    <w:rsid w:val="00FD685E"/>
    <w:rsid w:val="00FE1912"/>
    <w:rsid w:val="00FE2A0B"/>
    <w:rsid w:val="00FF37CC"/>
    <w:rsid w:val="00FF7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6A4C"/>
  </w:style>
  <w:style w:type="paragraph" w:styleId="Nagwek1">
    <w:name w:val="heading 1"/>
    <w:basedOn w:val="Normalny"/>
    <w:next w:val="Normalny"/>
    <w:link w:val="Nagwek1Znak"/>
    <w:uiPriority w:val="9"/>
    <w:qFormat/>
    <w:rsid w:val="00082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382E"/>
    <w:rPr>
      <w:color w:val="605E5C"/>
      <w:shd w:val="clear" w:color="auto" w:fill="E1DFDD"/>
    </w:rPr>
  </w:style>
  <w:style w:type="paragraph" w:customStyle="1" w:styleId="Zawartotabeli">
    <w:name w:val="Zawartość tabeli"/>
    <w:basedOn w:val="Normalny"/>
    <w:qFormat/>
    <w:rsid w:val="003579AD"/>
    <w:pPr>
      <w:suppressLineNumbers/>
      <w:spacing w:after="0" w:line="240" w:lineRule="auto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paragraph" w:styleId="Bezodstpw">
    <w:name w:val="No Spacing"/>
    <w:uiPriority w:val="1"/>
    <w:qFormat/>
    <w:rsid w:val="00267127"/>
    <w:pPr>
      <w:spacing w:after="0" w:line="240" w:lineRule="auto"/>
    </w:pPr>
    <w:rPr>
      <w:rFonts w:ascii="Calibri" w:eastAsia="Calibri" w:hAnsi="Calibri" w:cs="Times New Roman"/>
    </w:rPr>
  </w:style>
  <w:style w:type="paragraph" w:styleId="NormalnyWeb">
    <w:name w:val="Normal (Web)"/>
    <w:basedOn w:val="Normalny"/>
    <w:uiPriority w:val="99"/>
    <w:unhideWhenUsed/>
    <w:rsid w:val="002671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ize">
    <w:name w:val="size"/>
    <w:rsid w:val="00267127"/>
  </w:style>
  <w:style w:type="character" w:customStyle="1" w:styleId="Nagwek1Znak">
    <w:name w:val="Nagłówek 1 Znak"/>
    <w:basedOn w:val="Domylnaczcionkaakapitu"/>
    <w:link w:val="Nagwek1"/>
    <w:uiPriority w:val="9"/>
    <w:rsid w:val="000829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ogrubienie">
    <w:name w:val="Strong"/>
    <w:basedOn w:val="Domylnaczcionkaakapitu"/>
    <w:uiPriority w:val="22"/>
    <w:qFormat/>
    <w:rsid w:val="004C0E85"/>
    <w:rPr>
      <w:b/>
      <w:bCs/>
    </w:rPr>
  </w:style>
  <w:style w:type="paragraph" w:customStyle="1" w:styleId="paragraph">
    <w:name w:val="paragraph"/>
    <w:basedOn w:val="Normalny"/>
    <w:rsid w:val="006E3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6E3960"/>
  </w:style>
  <w:style w:type="character" w:customStyle="1" w:styleId="eop">
    <w:name w:val="eop"/>
    <w:basedOn w:val="Domylnaczcionkaakapitu"/>
    <w:rsid w:val="006E39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2" ma:contentTypeDescription="Create a new document." ma:contentTypeScope="" ma:versionID="94c3713a4bc86a92e96e897affaf43f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658dc83b17789e8810767f4100d49d4d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1FA692-D6D7-4326-A1D3-068A0DB7E8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D54E77-ED35-42C5-8F68-3E1D10891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75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13</cp:revision>
  <cp:lastPrinted>2025-12-23T12:46:00Z</cp:lastPrinted>
  <dcterms:created xsi:type="dcterms:W3CDTF">2026-01-26T10:45:00Z</dcterms:created>
  <dcterms:modified xsi:type="dcterms:W3CDTF">2026-01-2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